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FF1C2" w14:textId="77777777" w:rsidR="00C00FAF" w:rsidRDefault="001E5AF6" w:rsidP="001E5AF6">
      <w:pPr>
        <w:pStyle w:val="Title"/>
      </w:pPr>
      <w:r w:rsidRPr="001E5AF6">
        <w:rPr>
          <w:u w:val="single"/>
        </w:rPr>
        <w:t>YOGA Society Constitution</w:t>
      </w:r>
      <w:r w:rsidRPr="001E5AF6">
        <w:t xml:space="preserve"> </w:t>
      </w:r>
    </w:p>
    <w:p w14:paraId="2BFA4BD6" w14:textId="77777777" w:rsidR="001E5AF6" w:rsidRDefault="001E5AF6" w:rsidP="001E5AF6">
      <w:pPr>
        <w:rPr>
          <w:b/>
          <w:sz w:val="24"/>
        </w:rPr>
      </w:pPr>
      <w:r>
        <w:rPr>
          <w:b/>
          <w:sz w:val="24"/>
        </w:rPr>
        <w:t>Contents</w:t>
      </w:r>
    </w:p>
    <w:p w14:paraId="3C3C1899" w14:textId="77777777" w:rsidR="001E5AF6" w:rsidRDefault="001E5AF6" w:rsidP="001E5AF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 xml:space="preserve">Name </w:t>
      </w:r>
    </w:p>
    <w:p w14:paraId="688886D6" w14:textId="77777777" w:rsidR="001E5AF6" w:rsidRDefault="001E5AF6" w:rsidP="001E5AF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Aims and Objectives</w:t>
      </w:r>
    </w:p>
    <w:p w14:paraId="58A9B71A" w14:textId="77777777" w:rsidR="001E5AF6" w:rsidRDefault="001E5AF6" w:rsidP="001E5AF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Membership</w:t>
      </w:r>
    </w:p>
    <w:p w14:paraId="01E247DA" w14:textId="77777777" w:rsidR="001E5AF6" w:rsidRDefault="001E5AF6" w:rsidP="001E5AF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Subscriptions and Finance</w:t>
      </w:r>
    </w:p>
    <w:p w14:paraId="60EB1CC8" w14:textId="77777777" w:rsidR="001E5AF6" w:rsidRDefault="001E5AF6" w:rsidP="001E5AF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5. Club/society Officials</w:t>
      </w:r>
    </w:p>
    <w:p w14:paraId="36BC1367" w14:textId="77777777" w:rsidR="001E5AF6" w:rsidRDefault="001E5AF6" w:rsidP="001E5AF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 xml:space="preserve">Duties of Club/Society Officials </w:t>
      </w:r>
    </w:p>
    <w:p w14:paraId="684132BA" w14:textId="77777777" w:rsidR="002C6CCF" w:rsidRDefault="002C6CCF" w:rsidP="001E5AF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 xml:space="preserve">Meetings </w:t>
      </w:r>
    </w:p>
    <w:p w14:paraId="28440162" w14:textId="77777777" w:rsidR="002C6CCF" w:rsidRDefault="002C6CCF" w:rsidP="001E5AF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Voting</w:t>
      </w:r>
    </w:p>
    <w:p w14:paraId="53F5D116" w14:textId="77777777" w:rsidR="002C6CCF" w:rsidRDefault="002C6CCF" w:rsidP="001E5AF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Constitutional Changes</w:t>
      </w:r>
    </w:p>
    <w:p w14:paraId="18631395" w14:textId="77777777" w:rsidR="002C6CCF" w:rsidRDefault="002C6CCF" w:rsidP="001E5AF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Complaints procedure</w:t>
      </w:r>
    </w:p>
    <w:p w14:paraId="2BF305C2" w14:textId="77777777" w:rsidR="002C6CCF" w:rsidRDefault="002C6CCF" w:rsidP="001E5AF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SGSU Commitments</w:t>
      </w:r>
    </w:p>
    <w:p w14:paraId="2530BA05" w14:textId="77777777" w:rsidR="002C6CCF" w:rsidRDefault="002C6CCF" w:rsidP="001E5AF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Discipline</w:t>
      </w:r>
    </w:p>
    <w:p w14:paraId="595D23C9" w14:textId="77777777" w:rsidR="002C6CCF" w:rsidRDefault="002C6CCF" w:rsidP="001E5AF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Declaration</w:t>
      </w:r>
    </w:p>
    <w:p w14:paraId="6532CB48" w14:textId="77777777" w:rsidR="001E09CB" w:rsidRDefault="001E09CB" w:rsidP="001E09CB">
      <w:pPr>
        <w:pStyle w:val="ListParagraph"/>
        <w:rPr>
          <w:sz w:val="24"/>
        </w:rPr>
      </w:pPr>
    </w:p>
    <w:p w14:paraId="68AD6D42" w14:textId="2A1027BC" w:rsidR="002C6CCF" w:rsidRPr="001E09CB" w:rsidRDefault="004165D2" w:rsidP="001E09CB">
      <w:pPr>
        <w:pStyle w:val="ListParagraph"/>
        <w:numPr>
          <w:ilvl w:val="0"/>
          <w:numId w:val="3"/>
        </w:numPr>
        <w:rPr>
          <w:b/>
          <w:sz w:val="24"/>
        </w:rPr>
      </w:pPr>
      <w:r>
        <w:rPr>
          <w:b/>
          <w:sz w:val="24"/>
        </w:rPr>
        <w:t xml:space="preserve">   </w:t>
      </w:r>
      <w:r w:rsidR="001E09CB" w:rsidRPr="001E09CB">
        <w:rPr>
          <w:b/>
          <w:sz w:val="24"/>
        </w:rPr>
        <w:t>Name</w:t>
      </w:r>
    </w:p>
    <w:p w14:paraId="60457097" w14:textId="77777777" w:rsidR="001E09CB" w:rsidRDefault="001E09CB" w:rsidP="001E09CB">
      <w:pPr>
        <w:pStyle w:val="ListParagraph"/>
        <w:ind w:left="360"/>
        <w:rPr>
          <w:b/>
          <w:sz w:val="24"/>
        </w:rPr>
      </w:pPr>
    </w:p>
    <w:p w14:paraId="62FD351C" w14:textId="77777777" w:rsidR="001E09CB" w:rsidRDefault="001E09CB" w:rsidP="001E09CB">
      <w:pPr>
        <w:pStyle w:val="ListParagraph"/>
        <w:numPr>
          <w:ilvl w:val="1"/>
          <w:numId w:val="3"/>
        </w:numPr>
        <w:rPr>
          <w:b/>
          <w:sz w:val="24"/>
        </w:rPr>
      </w:pPr>
      <w:r w:rsidRPr="001E09CB">
        <w:rPr>
          <w:sz w:val="24"/>
        </w:rPr>
        <w:t>The club/Societies Name shall be</w:t>
      </w:r>
      <w:r>
        <w:rPr>
          <w:b/>
          <w:sz w:val="24"/>
        </w:rPr>
        <w:t xml:space="preserve"> Yoga Soc</w:t>
      </w:r>
    </w:p>
    <w:p w14:paraId="48D12273" w14:textId="77777777" w:rsidR="004165D2" w:rsidRDefault="004165D2" w:rsidP="004165D2">
      <w:pPr>
        <w:pStyle w:val="ListParagraph"/>
        <w:ind w:left="1080"/>
        <w:rPr>
          <w:b/>
          <w:sz w:val="24"/>
        </w:rPr>
      </w:pPr>
    </w:p>
    <w:p w14:paraId="26EB4E5D" w14:textId="7A6C5BF1" w:rsidR="001E09CB" w:rsidRDefault="004165D2" w:rsidP="001E09CB">
      <w:pPr>
        <w:pStyle w:val="ListParagraph"/>
        <w:numPr>
          <w:ilvl w:val="0"/>
          <w:numId w:val="3"/>
        </w:numPr>
        <w:rPr>
          <w:b/>
          <w:sz w:val="24"/>
        </w:rPr>
      </w:pPr>
      <w:r>
        <w:rPr>
          <w:b/>
          <w:sz w:val="24"/>
        </w:rPr>
        <w:t xml:space="preserve">  </w:t>
      </w:r>
      <w:r w:rsidR="001E09CB" w:rsidRPr="001E09CB">
        <w:rPr>
          <w:b/>
          <w:sz w:val="24"/>
        </w:rPr>
        <w:t xml:space="preserve">Aims and Objectives </w:t>
      </w:r>
    </w:p>
    <w:p w14:paraId="2C29FB6F" w14:textId="77777777" w:rsidR="001E09CB" w:rsidRPr="008009CF" w:rsidRDefault="001E09CB" w:rsidP="001E09CB">
      <w:pPr>
        <w:pStyle w:val="ListParagraph"/>
        <w:numPr>
          <w:ilvl w:val="1"/>
          <w:numId w:val="3"/>
        </w:numPr>
        <w:rPr>
          <w:b/>
          <w:sz w:val="24"/>
        </w:rPr>
      </w:pPr>
      <w:r>
        <w:rPr>
          <w:sz w:val="24"/>
        </w:rPr>
        <w:t xml:space="preserve">The aim of the Club/Society shall be </w:t>
      </w:r>
      <w:r w:rsidRPr="008009CF">
        <w:rPr>
          <w:b/>
          <w:sz w:val="24"/>
        </w:rPr>
        <w:t xml:space="preserve">to provide </w:t>
      </w:r>
      <w:r w:rsidR="008009CF" w:rsidRPr="008009CF">
        <w:rPr>
          <w:b/>
          <w:sz w:val="24"/>
        </w:rPr>
        <w:t>Yoga classes to the student of St George’s, with the aim of increasing physical fitness, flexibility and above all, relaxation and a method of handling stress.</w:t>
      </w:r>
    </w:p>
    <w:p w14:paraId="619FAD42" w14:textId="79BFF89D" w:rsidR="001E09CB" w:rsidRPr="009A6F78" w:rsidRDefault="008009CF" w:rsidP="001E09CB">
      <w:pPr>
        <w:pStyle w:val="ListParagraph"/>
        <w:numPr>
          <w:ilvl w:val="1"/>
          <w:numId w:val="3"/>
        </w:numPr>
        <w:rPr>
          <w:b/>
          <w:sz w:val="24"/>
        </w:rPr>
      </w:pPr>
      <w:r>
        <w:rPr>
          <w:sz w:val="24"/>
        </w:rPr>
        <w:t xml:space="preserve">The aim shall be achieved by weekly </w:t>
      </w:r>
      <w:r w:rsidRPr="008009CF">
        <w:rPr>
          <w:b/>
          <w:sz w:val="24"/>
        </w:rPr>
        <w:t>classes held on the second floor of the university, for lasting</w:t>
      </w:r>
      <w:r w:rsidR="0015408B">
        <w:rPr>
          <w:b/>
          <w:sz w:val="24"/>
        </w:rPr>
        <w:t xml:space="preserve"> </w:t>
      </w:r>
      <w:r w:rsidR="00266952">
        <w:rPr>
          <w:b/>
          <w:sz w:val="24"/>
        </w:rPr>
        <w:t xml:space="preserve">approximately 1 </w:t>
      </w:r>
      <w:r w:rsidR="0015408B">
        <w:rPr>
          <w:b/>
          <w:sz w:val="24"/>
        </w:rPr>
        <w:t>Hour and 15 minutes</w:t>
      </w:r>
      <w:r w:rsidRPr="008009CF">
        <w:rPr>
          <w:b/>
          <w:sz w:val="24"/>
        </w:rPr>
        <w:t>. These will be conducted by a qualified, insured yoga instructor.</w:t>
      </w:r>
      <w:r>
        <w:rPr>
          <w:sz w:val="24"/>
        </w:rPr>
        <w:t xml:space="preserve"> </w:t>
      </w:r>
    </w:p>
    <w:p w14:paraId="33710EA0" w14:textId="77777777" w:rsidR="009A6F78" w:rsidRPr="004165D2" w:rsidRDefault="009A6F78" w:rsidP="009A6F78">
      <w:pPr>
        <w:pStyle w:val="ListParagraph"/>
        <w:ind w:left="1080"/>
        <w:rPr>
          <w:b/>
          <w:sz w:val="24"/>
        </w:rPr>
      </w:pPr>
    </w:p>
    <w:p w14:paraId="7C669377" w14:textId="512E2A70" w:rsidR="004165D2" w:rsidRPr="009A6F78" w:rsidRDefault="009A6F78" w:rsidP="009A6F78">
      <w:pPr>
        <w:pStyle w:val="ListParagraph"/>
        <w:numPr>
          <w:ilvl w:val="0"/>
          <w:numId w:val="3"/>
        </w:numPr>
        <w:rPr>
          <w:b/>
          <w:sz w:val="24"/>
        </w:rPr>
      </w:pPr>
      <w:r w:rsidRPr="009A6F78">
        <w:rPr>
          <w:b/>
          <w:sz w:val="24"/>
        </w:rPr>
        <w:t xml:space="preserve">Membership </w:t>
      </w:r>
      <w:bookmarkStart w:id="0" w:name="_GoBack"/>
      <w:bookmarkEnd w:id="0"/>
    </w:p>
    <w:p w14:paraId="64AEA682" w14:textId="7D8A621A" w:rsidR="009A6F78" w:rsidRDefault="009A6F78" w:rsidP="009A6F78">
      <w:pPr>
        <w:pStyle w:val="ListParagraph"/>
        <w:numPr>
          <w:ilvl w:val="1"/>
          <w:numId w:val="3"/>
        </w:numPr>
        <w:rPr>
          <w:sz w:val="24"/>
        </w:rPr>
      </w:pPr>
      <w:r>
        <w:rPr>
          <w:sz w:val="24"/>
        </w:rPr>
        <w:t xml:space="preserve">Membership of the Club/Society will be open to all members of the SGSU in accordance with SGSU Constitution and Policy. </w:t>
      </w:r>
    </w:p>
    <w:p w14:paraId="44791145" w14:textId="26A6EB33" w:rsidR="009A6F78" w:rsidRDefault="009A6F78" w:rsidP="009A6F78">
      <w:pPr>
        <w:pStyle w:val="ListParagraph"/>
        <w:numPr>
          <w:ilvl w:val="1"/>
          <w:numId w:val="3"/>
        </w:numPr>
        <w:rPr>
          <w:sz w:val="24"/>
        </w:rPr>
      </w:pPr>
      <w:r w:rsidRPr="009A6F78">
        <w:rPr>
          <w:sz w:val="24"/>
        </w:rPr>
        <w:t xml:space="preserve">Members of the Club/Society shall act in accordance with SGSU Constitution and Policy. </w:t>
      </w:r>
    </w:p>
    <w:p w14:paraId="43F62228" w14:textId="77777777" w:rsidR="009A6F78" w:rsidRDefault="009A6F78" w:rsidP="009A6F78">
      <w:pPr>
        <w:pStyle w:val="ListParagraph"/>
        <w:ind w:left="1080"/>
        <w:rPr>
          <w:sz w:val="24"/>
        </w:rPr>
      </w:pPr>
    </w:p>
    <w:p w14:paraId="4DC556FC" w14:textId="6D79B163" w:rsidR="009A6F78" w:rsidRPr="009A6F78" w:rsidRDefault="009A6F78" w:rsidP="009A6F78">
      <w:pPr>
        <w:pStyle w:val="ListParagraph"/>
        <w:numPr>
          <w:ilvl w:val="0"/>
          <w:numId w:val="3"/>
        </w:numPr>
        <w:rPr>
          <w:b/>
          <w:sz w:val="24"/>
        </w:rPr>
      </w:pPr>
      <w:r w:rsidRPr="009A6F78">
        <w:rPr>
          <w:b/>
          <w:sz w:val="24"/>
        </w:rPr>
        <w:t xml:space="preserve">Subscriptions and Finance </w:t>
      </w:r>
    </w:p>
    <w:p w14:paraId="0144B550" w14:textId="5D228517" w:rsidR="009A6F78" w:rsidRDefault="009A6F78" w:rsidP="009A6F78">
      <w:pPr>
        <w:pStyle w:val="ListParagraph"/>
        <w:numPr>
          <w:ilvl w:val="1"/>
          <w:numId w:val="3"/>
        </w:numPr>
        <w:rPr>
          <w:sz w:val="24"/>
        </w:rPr>
      </w:pPr>
      <w:r>
        <w:rPr>
          <w:sz w:val="24"/>
        </w:rPr>
        <w:t xml:space="preserve">A membership fee is required for all Club/Society members. The Club/Society officials shall determine the fee and are responsible for its collection. </w:t>
      </w:r>
    </w:p>
    <w:p w14:paraId="0CF43FAD" w14:textId="602ECE58" w:rsidR="009A6F78" w:rsidRDefault="009A6F78" w:rsidP="009A6F78">
      <w:pPr>
        <w:pStyle w:val="ListParagraph"/>
        <w:numPr>
          <w:ilvl w:val="1"/>
          <w:numId w:val="3"/>
        </w:numPr>
        <w:rPr>
          <w:sz w:val="24"/>
        </w:rPr>
      </w:pPr>
      <w:r>
        <w:rPr>
          <w:sz w:val="24"/>
        </w:rPr>
        <w:t>The Club’s/Society’s financia</w:t>
      </w:r>
      <w:r w:rsidRPr="009A6F78">
        <w:rPr>
          <w:sz w:val="24"/>
        </w:rPr>
        <w:t xml:space="preserve">l matters shall be dealt with in accordance with SGSU Constitution and Policy. </w:t>
      </w:r>
    </w:p>
    <w:p w14:paraId="1D702AD6" w14:textId="77777777" w:rsidR="00E6704B" w:rsidRDefault="00E6704B" w:rsidP="00E6704B">
      <w:pPr>
        <w:pStyle w:val="ListParagraph"/>
        <w:ind w:left="1080"/>
        <w:rPr>
          <w:sz w:val="24"/>
        </w:rPr>
      </w:pPr>
    </w:p>
    <w:p w14:paraId="47E9675A" w14:textId="589503C5" w:rsidR="009A6F78" w:rsidRPr="009A6F78" w:rsidRDefault="009A6F78" w:rsidP="009A6F78">
      <w:pPr>
        <w:pStyle w:val="ListParagraph"/>
        <w:numPr>
          <w:ilvl w:val="0"/>
          <w:numId w:val="3"/>
        </w:numPr>
        <w:rPr>
          <w:b/>
          <w:sz w:val="24"/>
        </w:rPr>
      </w:pPr>
      <w:r w:rsidRPr="009A6F78">
        <w:rPr>
          <w:b/>
          <w:sz w:val="24"/>
        </w:rPr>
        <w:t>Club/Society Officials</w:t>
      </w:r>
    </w:p>
    <w:p w14:paraId="24FB6952" w14:textId="329C8342" w:rsidR="009A6F78" w:rsidRDefault="009A6F78" w:rsidP="009A6F78">
      <w:pPr>
        <w:pStyle w:val="ListParagraph"/>
        <w:numPr>
          <w:ilvl w:val="1"/>
          <w:numId w:val="3"/>
        </w:numPr>
        <w:rPr>
          <w:sz w:val="24"/>
        </w:rPr>
      </w:pPr>
      <w:r>
        <w:rPr>
          <w:sz w:val="24"/>
        </w:rPr>
        <w:t xml:space="preserve">An elected committee will conduct the running of the Club/Society </w:t>
      </w:r>
    </w:p>
    <w:p w14:paraId="2FF5820C" w14:textId="65906E42" w:rsidR="009A6F78" w:rsidRDefault="009A6F78" w:rsidP="009A6F78">
      <w:pPr>
        <w:pStyle w:val="ListParagraph"/>
        <w:numPr>
          <w:ilvl w:val="1"/>
          <w:numId w:val="3"/>
        </w:numPr>
        <w:rPr>
          <w:sz w:val="24"/>
        </w:rPr>
      </w:pPr>
      <w:r>
        <w:rPr>
          <w:sz w:val="24"/>
        </w:rPr>
        <w:lastRenderedPageBreak/>
        <w:t xml:space="preserve">The Committee shall ensure that the Club/Society abides by this Constitution. </w:t>
      </w:r>
    </w:p>
    <w:p w14:paraId="3420B36F" w14:textId="31902539" w:rsidR="009A6F78" w:rsidRDefault="009A6F78" w:rsidP="009A6F78">
      <w:pPr>
        <w:pStyle w:val="ListParagraph"/>
        <w:numPr>
          <w:ilvl w:val="1"/>
          <w:numId w:val="3"/>
        </w:numPr>
        <w:rPr>
          <w:sz w:val="24"/>
        </w:rPr>
      </w:pPr>
      <w:r>
        <w:rPr>
          <w:sz w:val="24"/>
        </w:rPr>
        <w:t xml:space="preserve">The Committee will consist </w:t>
      </w:r>
      <w:r w:rsidR="003A3176">
        <w:rPr>
          <w:sz w:val="24"/>
        </w:rPr>
        <w:t>of the following Officers who shall be members of SGSU:</w:t>
      </w:r>
    </w:p>
    <w:p w14:paraId="4F013241" w14:textId="1293C840" w:rsidR="003A3176" w:rsidRPr="003A3176" w:rsidRDefault="003A3176" w:rsidP="003A3176">
      <w:pPr>
        <w:pStyle w:val="ListParagraph"/>
        <w:numPr>
          <w:ilvl w:val="0"/>
          <w:numId w:val="4"/>
        </w:numPr>
        <w:rPr>
          <w:sz w:val="24"/>
        </w:rPr>
      </w:pPr>
      <w:r>
        <w:rPr>
          <w:b/>
          <w:sz w:val="24"/>
        </w:rPr>
        <w:t xml:space="preserve">President </w:t>
      </w:r>
    </w:p>
    <w:p w14:paraId="63280D51" w14:textId="59FF3A87" w:rsidR="003A3176" w:rsidRPr="003A3176" w:rsidRDefault="003A3176" w:rsidP="003A3176">
      <w:pPr>
        <w:pStyle w:val="ListParagraph"/>
        <w:numPr>
          <w:ilvl w:val="0"/>
          <w:numId w:val="4"/>
        </w:numPr>
        <w:rPr>
          <w:sz w:val="24"/>
        </w:rPr>
      </w:pPr>
      <w:r>
        <w:rPr>
          <w:b/>
          <w:sz w:val="24"/>
        </w:rPr>
        <w:t>Vice-president</w:t>
      </w:r>
    </w:p>
    <w:p w14:paraId="451F39F5" w14:textId="402F90BC" w:rsidR="003A3176" w:rsidRPr="0015408B" w:rsidRDefault="003A3176" w:rsidP="003A3176">
      <w:pPr>
        <w:pStyle w:val="ListParagraph"/>
        <w:numPr>
          <w:ilvl w:val="0"/>
          <w:numId w:val="4"/>
        </w:numPr>
        <w:rPr>
          <w:sz w:val="24"/>
        </w:rPr>
      </w:pPr>
      <w:r>
        <w:rPr>
          <w:b/>
          <w:sz w:val="24"/>
        </w:rPr>
        <w:t xml:space="preserve">Treasurer </w:t>
      </w:r>
    </w:p>
    <w:p w14:paraId="1B514AC1" w14:textId="08A9E25F" w:rsidR="0015408B" w:rsidRPr="003A3176" w:rsidRDefault="0015408B" w:rsidP="003A3176">
      <w:pPr>
        <w:pStyle w:val="ListParagraph"/>
        <w:numPr>
          <w:ilvl w:val="0"/>
          <w:numId w:val="4"/>
        </w:numPr>
        <w:rPr>
          <w:sz w:val="24"/>
        </w:rPr>
      </w:pPr>
      <w:r w:rsidRPr="0015408B">
        <w:rPr>
          <w:b/>
          <w:sz w:val="24"/>
        </w:rPr>
        <w:t xml:space="preserve">Promotion/Marketing Secretary </w:t>
      </w:r>
    </w:p>
    <w:p w14:paraId="2E7B0305" w14:textId="7E059A88" w:rsidR="003A3176" w:rsidRDefault="003A3176" w:rsidP="003A3176">
      <w:pPr>
        <w:pStyle w:val="ListParagraph"/>
        <w:numPr>
          <w:ilvl w:val="1"/>
          <w:numId w:val="3"/>
        </w:numPr>
        <w:rPr>
          <w:sz w:val="24"/>
        </w:rPr>
      </w:pPr>
      <w:r w:rsidRPr="003A3176">
        <w:rPr>
          <w:sz w:val="24"/>
        </w:rPr>
        <w:t xml:space="preserve">The committee will serve for one Academic year </w:t>
      </w:r>
    </w:p>
    <w:p w14:paraId="0CAECFAF" w14:textId="77777777" w:rsidR="00E6704B" w:rsidRPr="003A3176" w:rsidRDefault="00E6704B" w:rsidP="00E6704B">
      <w:pPr>
        <w:pStyle w:val="ListParagraph"/>
        <w:ind w:left="1080"/>
        <w:rPr>
          <w:sz w:val="24"/>
        </w:rPr>
      </w:pPr>
    </w:p>
    <w:p w14:paraId="0F8DA9EA" w14:textId="0ECBC9EE" w:rsidR="003A3176" w:rsidRPr="003A3176" w:rsidRDefault="003A3176" w:rsidP="003A3176">
      <w:pPr>
        <w:pStyle w:val="ListParagraph"/>
        <w:numPr>
          <w:ilvl w:val="0"/>
          <w:numId w:val="3"/>
        </w:numPr>
        <w:rPr>
          <w:b/>
          <w:sz w:val="24"/>
        </w:rPr>
      </w:pPr>
      <w:r w:rsidRPr="003A3176">
        <w:rPr>
          <w:b/>
          <w:sz w:val="24"/>
        </w:rPr>
        <w:t>Duties of Club/Society Officials</w:t>
      </w:r>
    </w:p>
    <w:p w14:paraId="76128804" w14:textId="54F179A6" w:rsidR="003A3176" w:rsidRDefault="003A3176" w:rsidP="003A3176">
      <w:pPr>
        <w:pStyle w:val="ListParagraph"/>
        <w:numPr>
          <w:ilvl w:val="1"/>
          <w:numId w:val="3"/>
        </w:numPr>
        <w:rPr>
          <w:sz w:val="24"/>
        </w:rPr>
      </w:pPr>
      <w:r>
        <w:rPr>
          <w:sz w:val="24"/>
        </w:rPr>
        <w:t xml:space="preserve">The Society president is responsible for: </w:t>
      </w:r>
    </w:p>
    <w:p w14:paraId="060C3B96" w14:textId="3462078C" w:rsidR="003A3176" w:rsidRDefault="003A3176" w:rsidP="003A3176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Scheduling classes and organising bookings</w:t>
      </w:r>
    </w:p>
    <w:p w14:paraId="3A8250C9" w14:textId="6DF42518" w:rsidR="003A3176" w:rsidRDefault="003A3176" w:rsidP="003A3176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Set up of the rooms prior to classes and after classes</w:t>
      </w:r>
    </w:p>
    <w:p w14:paraId="39FE5AF4" w14:textId="7FA7DEB1" w:rsidR="003A3176" w:rsidRDefault="003A3176" w:rsidP="003A3176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 xml:space="preserve">Advertising Classes and Socials </w:t>
      </w:r>
    </w:p>
    <w:p w14:paraId="352FA3B3" w14:textId="6AE9FE18" w:rsidR="003A3176" w:rsidRDefault="003A3176" w:rsidP="003A3176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 xml:space="preserve">Regular liaison with the SU Executive team </w:t>
      </w:r>
    </w:p>
    <w:p w14:paraId="14A6B70D" w14:textId="2EF729CE" w:rsidR="003A3176" w:rsidRDefault="00266952" w:rsidP="003A3176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Monitoring the s</w:t>
      </w:r>
      <w:r w:rsidR="003A3176">
        <w:rPr>
          <w:sz w:val="24"/>
        </w:rPr>
        <w:t>torage of Yoga Mats</w:t>
      </w:r>
    </w:p>
    <w:p w14:paraId="38D62834" w14:textId="6BB9D446" w:rsidR="003A3176" w:rsidRPr="003A3176" w:rsidRDefault="003A3176" w:rsidP="003A3176">
      <w:pPr>
        <w:pStyle w:val="ListParagraph"/>
        <w:numPr>
          <w:ilvl w:val="1"/>
          <w:numId w:val="3"/>
        </w:numPr>
        <w:rPr>
          <w:sz w:val="24"/>
        </w:rPr>
      </w:pPr>
      <w:r w:rsidRPr="003A3176">
        <w:rPr>
          <w:sz w:val="24"/>
        </w:rPr>
        <w:t>The Club/Society Vice-President is responsible for:</w:t>
      </w:r>
    </w:p>
    <w:p w14:paraId="570B9343" w14:textId="1650B081" w:rsidR="003A3176" w:rsidRDefault="003A3176" w:rsidP="003A3176">
      <w:pPr>
        <w:pStyle w:val="ListParagraph"/>
        <w:numPr>
          <w:ilvl w:val="0"/>
          <w:numId w:val="6"/>
        </w:numPr>
        <w:rPr>
          <w:sz w:val="24"/>
        </w:rPr>
      </w:pPr>
      <w:r>
        <w:rPr>
          <w:sz w:val="24"/>
        </w:rPr>
        <w:t xml:space="preserve">Organising social meetings for the members of the society </w:t>
      </w:r>
    </w:p>
    <w:p w14:paraId="3582A80C" w14:textId="68241269" w:rsidR="003A3176" w:rsidRDefault="003A3176" w:rsidP="003A3176">
      <w:pPr>
        <w:pStyle w:val="ListParagraph"/>
        <w:numPr>
          <w:ilvl w:val="0"/>
          <w:numId w:val="6"/>
        </w:numPr>
        <w:rPr>
          <w:sz w:val="24"/>
        </w:rPr>
      </w:pPr>
      <w:r>
        <w:rPr>
          <w:sz w:val="24"/>
        </w:rPr>
        <w:t xml:space="preserve">Assisting class set up </w:t>
      </w:r>
    </w:p>
    <w:p w14:paraId="3827C101" w14:textId="19E75A17" w:rsidR="003A3176" w:rsidRPr="003A3176" w:rsidRDefault="003A3176" w:rsidP="003A3176">
      <w:pPr>
        <w:pStyle w:val="ListParagraph"/>
        <w:numPr>
          <w:ilvl w:val="1"/>
          <w:numId w:val="3"/>
        </w:numPr>
        <w:rPr>
          <w:sz w:val="24"/>
        </w:rPr>
      </w:pPr>
      <w:r w:rsidRPr="003A3176">
        <w:rPr>
          <w:sz w:val="24"/>
        </w:rPr>
        <w:t>The Club/Society Treasurer is responsible for:</w:t>
      </w:r>
    </w:p>
    <w:p w14:paraId="0F6C0C16" w14:textId="1E186419" w:rsidR="003A3176" w:rsidRDefault="003A3176" w:rsidP="003A3176">
      <w:pPr>
        <w:pStyle w:val="ListParagraph"/>
        <w:numPr>
          <w:ilvl w:val="0"/>
          <w:numId w:val="7"/>
        </w:numPr>
        <w:rPr>
          <w:sz w:val="24"/>
        </w:rPr>
      </w:pPr>
      <w:r>
        <w:rPr>
          <w:sz w:val="24"/>
        </w:rPr>
        <w:t>Taking class and membership fees</w:t>
      </w:r>
    </w:p>
    <w:p w14:paraId="398ED238" w14:textId="77777777" w:rsidR="00E6704B" w:rsidRDefault="00E6704B" w:rsidP="003A3176">
      <w:pPr>
        <w:pStyle w:val="ListParagraph"/>
        <w:numPr>
          <w:ilvl w:val="0"/>
          <w:numId w:val="7"/>
        </w:numPr>
        <w:rPr>
          <w:sz w:val="24"/>
        </w:rPr>
      </w:pPr>
      <w:r>
        <w:rPr>
          <w:sz w:val="24"/>
        </w:rPr>
        <w:t>Passing These fees on to the student union finance department</w:t>
      </w:r>
    </w:p>
    <w:p w14:paraId="07C4B398" w14:textId="77777777" w:rsidR="00E6704B" w:rsidRDefault="00E6704B" w:rsidP="003A3176">
      <w:pPr>
        <w:pStyle w:val="ListParagraph"/>
        <w:numPr>
          <w:ilvl w:val="0"/>
          <w:numId w:val="7"/>
        </w:numPr>
        <w:rPr>
          <w:sz w:val="24"/>
        </w:rPr>
      </w:pPr>
      <w:r>
        <w:rPr>
          <w:sz w:val="24"/>
        </w:rPr>
        <w:t>Ensuring Yoga teachers has been paid the agreed fee</w:t>
      </w:r>
    </w:p>
    <w:p w14:paraId="5C48A1A8" w14:textId="77777777" w:rsidR="00E6704B" w:rsidRDefault="00E6704B" w:rsidP="003A3176">
      <w:pPr>
        <w:pStyle w:val="ListParagraph"/>
        <w:numPr>
          <w:ilvl w:val="0"/>
          <w:numId w:val="7"/>
        </w:numPr>
        <w:rPr>
          <w:sz w:val="24"/>
        </w:rPr>
      </w:pPr>
      <w:r>
        <w:rPr>
          <w:sz w:val="24"/>
        </w:rPr>
        <w:t>Obtaining funds for equipment when required</w:t>
      </w:r>
    </w:p>
    <w:p w14:paraId="6DED5C3E" w14:textId="77777777" w:rsidR="00E6704B" w:rsidRDefault="00E6704B" w:rsidP="003A3176">
      <w:pPr>
        <w:pStyle w:val="ListParagraph"/>
        <w:numPr>
          <w:ilvl w:val="0"/>
          <w:numId w:val="7"/>
        </w:numPr>
        <w:rPr>
          <w:sz w:val="24"/>
        </w:rPr>
      </w:pPr>
      <w:r>
        <w:rPr>
          <w:sz w:val="24"/>
        </w:rPr>
        <w:t>Purchasing equipment for classes and socials as required</w:t>
      </w:r>
    </w:p>
    <w:p w14:paraId="14083FA9" w14:textId="6FA1585E" w:rsidR="0015408B" w:rsidRPr="0015408B" w:rsidRDefault="0015408B" w:rsidP="0015408B">
      <w:pPr>
        <w:rPr>
          <w:sz w:val="24"/>
        </w:rPr>
      </w:pPr>
      <w:r>
        <w:t xml:space="preserve">          6.4    </w:t>
      </w:r>
      <w:r w:rsidRPr="0015408B">
        <w:rPr>
          <w:b/>
          <w:sz w:val="24"/>
        </w:rPr>
        <w:t xml:space="preserve">Promotion/Marketing Secretary </w:t>
      </w:r>
    </w:p>
    <w:p w14:paraId="27A1AC37" w14:textId="7990B9DF" w:rsidR="0015408B" w:rsidRDefault="0015408B" w:rsidP="0015408B">
      <w:pPr>
        <w:pStyle w:val="ListParagraph"/>
        <w:numPr>
          <w:ilvl w:val="0"/>
          <w:numId w:val="6"/>
        </w:numPr>
        <w:rPr>
          <w:sz w:val="24"/>
        </w:rPr>
      </w:pPr>
      <w:r>
        <w:rPr>
          <w:sz w:val="24"/>
        </w:rPr>
        <w:t>Assisting the president in advertising the classes and socials</w:t>
      </w:r>
    </w:p>
    <w:p w14:paraId="46A9C253" w14:textId="5F6DB587" w:rsidR="0015408B" w:rsidRPr="0015408B" w:rsidRDefault="0015408B" w:rsidP="0015408B">
      <w:pPr>
        <w:pStyle w:val="ListParagraph"/>
        <w:numPr>
          <w:ilvl w:val="0"/>
          <w:numId w:val="6"/>
        </w:numPr>
        <w:rPr>
          <w:sz w:val="24"/>
        </w:rPr>
      </w:pPr>
      <w:r>
        <w:rPr>
          <w:sz w:val="24"/>
        </w:rPr>
        <w:t xml:space="preserve">Securing Sponsorship </w:t>
      </w:r>
    </w:p>
    <w:p w14:paraId="68EAA452" w14:textId="77777777" w:rsidR="00E6704B" w:rsidRDefault="00E6704B" w:rsidP="00E6704B">
      <w:pPr>
        <w:pStyle w:val="ListParagraph"/>
        <w:ind w:left="1800"/>
        <w:rPr>
          <w:sz w:val="24"/>
        </w:rPr>
      </w:pPr>
    </w:p>
    <w:p w14:paraId="383F5DC4" w14:textId="11445D2E" w:rsidR="00E6704B" w:rsidRPr="00E6704B" w:rsidRDefault="00E6704B" w:rsidP="00E6704B">
      <w:pPr>
        <w:pStyle w:val="ListParagraph"/>
        <w:numPr>
          <w:ilvl w:val="0"/>
          <w:numId w:val="3"/>
        </w:numPr>
        <w:rPr>
          <w:b/>
          <w:sz w:val="24"/>
        </w:rPr>
      </w:pPr>
      <w:r w:rsidRPr="00E6704B">
        <w:rPr>
          <w:b/>
          <w:sz w:val="24"/>
        </w:rPr>
        <w:t>Meetings</w:t>
      </w:r>
    </w:p>
    <w:p w14:paraId="6ACBFC99" w14:textId="77777777" w:rsidR="00E6704B" w:rsidRDefault="00E6704B" w:rsidP="00E6704B">
      <w:pPr>
        <w:pStyle w:val="ListParagraph"/>
        <w:numPr>
          <w:ilvl w:val="1"/>
          <w:numId w:val="3"/>
        </w:numPr>
        <w:rPr>
          <w:sz w:val="24"/>
        </w:rPr>
      </w:pPr>
      <w:r>
        <w:rPr>
          <w:sz w:val="24"/>
        </w:rPr>
        <w:t xml:space="preserve">The Club/Society Committee shall meet regularly during term time. </w:t>
      </w:r>
    </w:p>
    <w:p w14:paraId="549B282B" w14:textId="77777777" w:rsidR="00E6704B" w:rsidRDefault="00E6704B" w:rsidP="00E6704B">
      <w:pPr>
        <w:pStyle w:val="ListParagraph"/>
        <w:numPr>
          <w:ilvl w:val="1"/>
          <w:numId w:val="3"/>
        </w:numPr>
        <w:rPr>
          <w:sz w:val="24"/>
        </w:rPr>
      </w:pPr>
      <w:r>
        <w:rPr>
          <w:sz w:val="24"/>
        </w:rPr>
        <w:t xml:space="preserve">Regular Committee meetings are required to discuss all Society matters. Minutes shall be made available to SGSU ratification. </w:t>
      </w:r>
    </w:p>
    <w:p w14:paraId="7DB19D5D" w14:textId="677C9789" w:rsidR="00E6704B" w:rsidRPr="00E6704B" w:rsidRDefault="00E6704B" w:rsidP="00E6704B">
      <w:pPr>
        <w:pStyle w:val="ListParagraph"/>
        <w:numPr>
          <w:ilvl w:val="0"/>
          <w:numId w:val="3"/>
        </w:numPr>
        <w:rPr>
          <w:b/>
          <w:sz w:val="24"/>
        </w:rPr>
      </w:pPr>
      <w:r w:rsidRPr="00E6704B">
        <w:rPr>
          <w:b/>
          <w:sz w:val="24"/>
        </w:rPr>
        <w:t xml:space="preserve">Voting </w:t>
      </w:r>
    </w:p>
    <w:p w14:paraId="55EB59DF" w14:textId="7697D19B" w:rsidR="00E6704B" w:rsidRDefault="00E6704B" w:rsidP="00E6704B">
      <w:pPr>
        <w:pStyle w:val="ListParagraph"/>
        <w:numPr>
          <w:ilvl w:val="1"/>
          <w:numId w:val="3"/>
        </w:numPr>
        <w:rPr>
          <w:sz w:val="24"/>
        </w:rPr>
      </w:pPr>
      <w:r>
        <w:rPr>
          <w:sz w:val="24"/>
        </w:rPr>
        <w:t xml:space="preserve">This will take place for the election of Officials and any other issue that the society deems of importance. </w:t>
      </w:r>
    </w:p>
    <w:p w14:paraId="5CAD1B2F" w14:textId="77777777" w:rsidR="00E6704B" w:rsidRDefault="00E6704B" w:rsidP="00E6704B">
      <w:pPr>
        <w:pStyle w:val="ListParagraph"/>
        <w:numPr>
          <w:ilvl w:val="1"/>
          <w:numId w:val="3"/>
        </w:numPr>
        <w:rPr>
          <w:sz w:val="24"/>
        </w:rPr>
      </w:pPr>
      <w:r>
        <w:rPr>
          <w:sz w:val="24"/>
        </w:rPr>
        <w:t>Only society members are entitled to vote.</w:t>
      </w:r>
    </w:p>
    <w:p w14:paraId="0EBBA8F0" w14:textId="77777777" w:rsidR="00E6704B" w:rsidRDefault="00E6704B" w:rsidP="00E6704B">
      <w:pPr>
        <w:pStyle w:val="ListParagraph"/>
        <w:numPr>
          <w:ilvl w:val="1"/>
          <w:numId w:val="3"/>
        </w:numPr>
        <w:rPr>
          <w:sz w:val="24"/>
        </w:rPr>
      </w:pPr>
      <w:r>
        <w:rPr>
          <w:sz w:val="24"/>
        </w:rPr>
        <w:t xml:space="preserve">The results of any election shall be passed on to the Sports/Societies Officer and the General Secretary of SGSU at the earliest opportunity. </w:t>
      </w:r>
    </w:p>
    <w:p w14:paraId="5E258929" w14:textId="7EFDECAF" w:rsidR="00266952" w:rsidRDefault="00266952" w:rsidP="00266952">
      <w:pPr>
        <w:pStyle w:val="ListParagraph"/>
        <w:ind w:left="1080"/>
        <w:rPr>
          <w:sz w:val="24"/>
        </w:rPr>
      </w:pPr>
    </w:p>
    <w:p w14:paraId="0A191316" w14:textId="77777777" w:rsidR="00266952" w:rsidRDefault="00266952" w:rsidP="00266952">
      <w:pPr>
        <w:pStyle w:val="ListParagraph"/>
        <w:ind w:left="1080"/>
        <w:rPr>
          <w:sz w:val="24"/>
        </w:rPr>
      </w:pPr>
    </w:p>
    <w:p w14:paraId="649CA81F" w14:textId="77777777" w:rsidR="00E6704B" w:rsidRDefault="00E6704B" w:rsidP="00E6704B">
      <w:pPr>
        <w:pStyle w:val="ListParagraph"/>
        <w:ind w:left="1080"/>
        <w:rPr>
          <w:sz w:val="24"/>
        </w:rPr>
      </w:pPr>
    </w:p>
    <w:p w14:paraId="21E9B6D9" w14:textId="59F093D0" w:rsidR="003A3176" w:rsidRPr="00E6704B" w:rsidRDefault="00E6704B" w:rsidP="00E6704B">
      <w:pPr>
        <w:pStyle w:val="ListParagraph"/>
        <w:numPr>
          <w:ilvl w:val="0"/>
          <w:numId w:val="3"/>
        </w:numPr>
        <w:rPr>
          <w:b/>
          <w:sz w:val="24"/>
        </w:rPr>
      </w:pPr>
      <w:r w:rsidRPr="00E6704B">
        <w:rPr>
          <w:b/>
          <w:sz w:val="24"/>
        </w:rPr>
        <w:lastRenderedPageBreak/>
        <w:t xml:space="preserve">Changes to the Club/Society Constitution </w:t>
      </w:r>
    </w:p>
    <w:p w14:paraId="6D80690F" w14:textId="467A5541" w:rsidR="00E6704B" w:rsidRDefault="00E6704B" w:rsidP="00E6704B">
      <w:pPr>
        <w:pStyle w:val="ListParagraph"/>
        <w:ind w:left="360"/>
        <w:rPr>
          <w:sz w:val="24"/>
        </w:rPr>
      </w:pPr>
      <w:r>
        <w:rPr>
          <w:sz w:val="24"/>
        </w:rPr>
        <w:t xml:space="preserve">9.1 </w:t>
      </w:r>
      <w:r w:rsidR="00266952">
        <w:rPr>
          <w:sz w:val="24"/>
        </w:rPr>
        <w:t>Major c</w:t>
      </w:r>
      <w:r>
        <w:rPr>
          <w:sz w:val="24"/>
        </w:rPr>
        <w:t xml:space="preserve">hanges can be implemented if a two-thirds majority is obtained at the annual or extraordinary general meeting of the society. </w:t>
      </w:r>
    </w:p>
    <w:p w14:paraId="2174CC6F" w14:textId="3229622A" w:rsidR="00E6704B" w:rsidRDefault="00E6704B" w:rsidP="00E6704B">
      <w:pPr>
        <w:pStyle w:val="ListParagraph"/>
        <w:ind w:left="360"/>
        <w:rPr>
          <w:sz w:val="24"/>
        </w:rPr>
      </w:pPr>
      <w:r w:rsidRPr="00E6704B">
        <w:rPr>
          <w:sz w:val="24"/>
        </w:rPr>
        <w:t xml:space="preserve">9.2 Any changes </w:t>
      </w:r>
      <w:r>
        <w:rPr>
          <w:sz w:val="24"/>
        </w:rPr>
        <w:t xml:space="preserve">shall be deemed provisional until passed to the Sports/Societies officer and the General Secretary of SGSU at earliest opportunity and subsequently ratified. </w:t>
      </w:r>
    </w:p>
    <w:p w14:paraId="2DDE23A1" w14:textId="77777777" w:rsidR="00E6704B" w:rsidRDefault="00E6704B" w:rsidP="00E6704B">
      <w:pPr>
        <w:pStyle w:val="ListParagraph"/>
        <w:ind w:left="360"/>
        <w:rPr>
          <w:sz w:val="24"/>
        </w:rPr>
      </w:pPr>
    </w:p>
    <w:p w14:paraId="3D785F9A" w14:textId="77777777" w:rsidR="00E6704B" w:rsidRDefault="00E6704B" w:rsidP="00E6704B">
      <w:pPr>
        <w:pStyle w:val="ListParagraph"/>
        <w:numPr>
          <w:ilvl w:val="0"/>
          <w:numId w:val="3"/>
        </w:numPr>
        <w:rPr>
          <w:b/>
          <w:sz w:val="24"/>
        </w:rPr>
      </w:pPr>
      <w:r w:rsidRPr="00E6704B">
        <w:rPr>
          <w:b/>
          <w:sz w:val="24"/>
        </w:rPr>
        <w:t>Clubs/ Societies Complaints</w:t>
      </w:r>
    </w:p>
    <w:p w14:paraId="4E5DBECE" w14:textId="7D9A0888" w:rsidR="00E6704B" w:rsidRPr="00361836" w:rsidRDefault="00E6704B" w:rsidP="00E6704B">
      <w:pPr>
        <w:pStyle w:val="ListParagraph"/>
        <w:numPr>
          <w:ilvl w:val="1"/>
          <w:numId w:val="3"/>
        </w:numPr>
        <w:rPr>
          <w:b/>
          <w:sz w:val="24"/>
        </w:rPr>
      </w:pPr>
      <w:r w:rsidRPr="00E6704B">
        <w:rPr>
          <w:sz w:val="24"/>
        </w:rPr>
        <w:t>Any complaints shall be dealt with in accordance to SGSU Constitution and policy.</w:t>
      </w:r>
    </w:p>
    <w:p w14:paraId="11D53E8A" w14:textId="4C236C33" w:rsidR="00361836" w:rsidRPr="00361836" w:rsidRDefault="00361836" w:rsidP="00361836">
      <w:pPr>
        <w:pStyle w:val="ListParagraph"/>
        <w:numPr>
          <w:ilvl w:val="0"/>
          <w:numId w:val="3"/>
        </w:numPr>
        <w:rPr>
          <w:b/>
          <w:sz w:val="24"/>
        </w:rPr>
      </w:pPr>
      <w:r w:rsidRPr="00361836">
        <w:rPr>
          <w:b/>
          <w:sz w:val="24"/>
        </w:rPr>
        <w:t xml:space="preserve">SGSU Commitments </w:t>
      </w:r>
    </w:p>
    <w:p w14:paraId="7324216E" w14:textId="7BBAA800" w:rsidR="00361836" w:rsidRDefault="00361836" w:rsidP="00361836">
      <w:pPr>
        <w:pStyle w:val="ListParagraph"/>
        <w:numPr>
          <w:ilvl w:val="1"/>
          <w:numId w:val="3"/>
        </w:numPr>
        <w:rPr>
          <w:sz w:val="24"/>
        </w:rPr>
      </w:pPr>
      <w:r w:rsidRPr="00361836">
        <w:rPr>
          <w:sz w:val="24"/>
        </w:rPr>
        <w:t xml:space="preserve">The Club/Society shall adhere to SGSU Constitution and Policy. </w:t>
      </w:r>
    </w:p>
    <w:p w14:paraId="2A7F966D" w14:textId="3E299217" w:rsidR="00361836" w:rsidRPr="00361836" w:rsidRDefault="00361836" w:rsidP="00361836">
      <w:pPr>
        <w:pStyle w:val="ListParagraph"/>
        <w:numPr>
          <w:ilvl w:val="0"/>
          <w:numId w:val="3"/>
        </w:numPr>
        <w:rPr>
          <w:b/>
          <w:sz w:val="24"/>
        </w:rPr>
      </w:pPr>
      <w:r w:rsidRPr="00361836">
        <w:rPr>
          <w:b/>
          <w:sz w:val="24"/>
        </w:rPr>
        <w:t xml:space="preserve">Discipline </w:t>
      </w:r>
    </w:p>
    <w:p w14:paraId="62585DC6" w14:textId="0D2B9332" w:rsidR="00361836" w:rsidRDefault="00361836" w:rsidP="00361836">
      <w:pPr>
        <w:pStyle w:val="ListParagraph"/>
        <w:numPr>
          <w:ilvl w:val="1"/>
          <w:numId w:val="3"/>
        </w:numPr>
        <w:rPr>
          <w:b/>
          <w:sz w:val="24"/>
        </w:rPr>
      </w:pPr>
      <w:r w:rsidRPr="00361836">
        <w:rPr>
          <w:sz w:val="24"/>
        </w:rPr>
        <w:t xml:space="preserve">Any disciplinary matters shall be dealt with in accordance with SGSU </w:t>
      </w:r>
      <w:r w:rsidR="00AB64E3" w:rsidRPr="00361836">
        <w:rPr>
          <w:sz w:val="24"/>
        </w:rPr>
        <w:t>Constitution</w:t>
      </w:r>
      <w:r w:rsidRPr="00361836">
        <w:rPr>
          <w:sz w:val="24"/>
        </w:rPr>
        <w:t xml:space="preserve"> and Policy.</w:t>
      </w:r>
      <w:r>
        <w:rPr>
          <w:b/>
          <w:sz w:val="24"/>
        </w:rPr>
        <w:t xml:space="preserve"> </w:t>
      </w:r>
    </w:p>
    <w:p w14:paraId="3B9CF000" w14:textId="7C7103F0" w:rsidR="00361836" w:rsidRDefault="00361836" w:rsidP="00361836">
      <w:pPr>
        <w:pStyle w:val="ListParagraph"/>
        <w:numPr>
          <w:ilvl w:val="0"/>
          <w:numId w:val="3"/>
        </w:numPr>
        <w:rPr>
          <w:b/>
          <w:sz w:val="24"/>
        </w:rPr>
      </w:pPr>
      <w:r>
        <w:rPr>
          <w:b/>
          <w:sz w:val="24"/>
        </w:rPr>
        <w:t>Decl</w:t>
      </w:r>
      <w:r w:rsidRPr="00361836">
        <w:rPr>
          <w:b/>
          <w:sz w:val="24"/>
        </w:rPr>
        <w:t>a</w:t>
      </w:r>
      <w:r>
        <w:rPr>
          <w:b/>
          <w:sz w:val="24"/>
        </w:rPr>
        <w:t>ra</w:t>
      </w:r>
      <w:r w:rsidRPr="00361836">
        <w:rPr>
          <w:b/>
          <w:sz w:val="24"/>
        </w:rPr>
        <w:t xml:space="preserve">tion </w:t>
      </w:r>
    </w:p>
    <w:p w14:paraId="16B0FB5C" w14:textId="77777777" w:rsidR="00361836" w:rsidRDefault="00361836" w:rsidP="00361836">
      <w:pPr>
        <w:pStyle w:val="ListParagraph"/>
        <w:ind w:left="360"/>
        <w:rPr>
          <w:sz w:val="24"/>
        </w:rPr>
      </w:pPr>
    </w:p>
    <w:p w14:paraId="67C20408" w14:textId="77777777" w:rsidR="00361836" w:rsidRDefault="00361836" w:rsidP="00361836">
      <w:pPr>
        <w:pStyle w:val="ListParagraph"/>
        <w:ind w:left="360"/>
        <w:rPr>
          <w:sz w:val="24"/>
        </w:rPr>
      </w:pPr>
      <w:r>
        <w:rPr>
          <w:sz w:val="24"/>
        </w:rPr>
        <w:t xml:space="preserve">I declare that the Yoga Soc shall abide by this Constitution, drawn up on this </w:t>
      </w:r>
    </w:p>
    <w:p w14:paraId="1EA7C4ED" w14:textId="350CD104" w:rsidR="00361836" w:rsidRDefault="00361836" w:rsidP="00361836">
      <w:pPr>
        <w:pStyle w:val="ListParagraph"/>
        <w:ind w:left="360"/>
        <w:rPr>
          <w:sz w:val="24"/>
        </w:rPr>
      </w:pPr>
      <w:r>
        <w:rPr>
          <w:sz w:val="24"/>
        </w:rPr>
        <w:t>…th month 20…</w:t>
      </w:r>
    </w:p>
    <w:p w14:paraId="47BB4A6A" w14:textId="77777777" w:rsidR="00361836" w:rsidRDefault="00361836" w:rsidP="00361836">
      <w:pPr>
        <w:pStyle w:val="ListParagraph"/>
        <w:ind w:left="360"/>
        <w:rPr>
          <w:sz w:val="24"/>
        </w:rPr>
      </w:pPr>
    </w:p>
    <w:p w14:paraId="772294AE" w14:textId="72F1DA60" w:rsidR="00361836" w:rsidRDefault="00361836" w:rsidP="00361836">
      <w:pPr>
        <w:pStyle w:val="ListParagraph"/>
        <w:ind w:left="360"/>
        <w:rPr>
          <w:sz w:val="24"/>
        </w:rPr>
      </w:pPr>
      <w:r>
        <w:rPr>
          <w:sz w:val="24"/>
        </w:rPr>
        <w:t>___________________________________________</w:t>
      </w:r>
      <w:r w:rsidRPr="00361836">
        <w:rPr>
          <w:b/>
          <w:sz w:val="24"/>
        </w:rPr>
        <w:t>Club/Society president</w:t>
      </w:r>
      <w:r>
        <w:rPr>
          <w:sz w:val="24"/>
        </w:rPr>
        <w:t xml:space="preserve"> </w:t>
      </w:r>
    </w:p>
    <w:p w14:paraId="61739087" w14:textId="57D6FB49" w:rsidR="00361836" w:rsidRDefault="00361836" w:rsidP="00361836">
      <w:pPr>
        <w:pStyle w:val="ListParagraph"/>
        <w:ind w:left="360"/>
        <w:rPr>
          <w:sz w:val="18"/>
        </w:rPr>
      </w:pPr>
      <w:r w:rsidRPr="00361836">
        <w:rPr>
          <w:sz w:val="18"/>
        </w:rPr>
        <w:t>Signed</w:t>
      </w:r>
      <w:r>
        <w:rPr>
          <w:sz w:val="18"/>
        </w:rPr>
        <w:t>, print and date</w:t>
      </w:r>
      <w:r w:rsidRPr="00361836">
        <w:rPr>
          <w:sz w:val="18"/>
        </w:rPr>
        <w:t xml:space="preserve"> </w:t>
      </w:r>
    </w:p>
    <w:p w14:paraId="0776BB58" w14:textId="77777777" w:rsidR="00361836" w:rsidRDefault="00361836" w:rsidP="00361836">
      <w:pPr>
        <w:pStyle w:val="ListParagraph"/>
        <w:ind w:left="360"/>
        <w:rPr>
          <w:sz w:val="18"/>
        </w:rPr>
      </w:pPr>
    </w:p>
    <w:p w14:paraId="70FDC88D" w14:textId="66585147" w:rsidR="00361836" w:rsidRPr="00361836" w:rsidRDefault="00361836" w:rsidP="00361836">
      <w:pPr>
        <w:pStyle w:val="ListParagraph"/>
        <w:ind w:left="360"/>
        <w:rPr>
          <w:sz w:val="24"/>
        </w:rPr>
      </w:pPr>
      <w:r>
        <w:rPr>
          <w:sz w:val="24"/>
        </w:rPr>
        <w:t>I declare that this constitution has been ratified by SGSU and the ____________________________ Club/Society is hereby recognised by SGSU</w:t>
      </w:r>
    </w:p>
    <w:p w14:paraId="35BE82F0" w14:textId="77777777" w:rsidR="00361836" w:rsidRDefault="00361836" w:rsidP="00361836">
      <w:pPr>
        <w:pStyle w:val="ListParagraph"/>
        <w:ind w:left="360"/>
        <w:rPr>
          <w:sz w:val="24"/>
        </w:rPr>
      </w:pPr>
    </w:p>
    <w:p w14:paraId="42523077" w14:textId="1296CEA9" w:rsidR="00361836" w:rsidRDefault="00361836" w:rsidP="00361836">
      <w:pPr>
        <w:pStyle w:val="ListParagraph"/>
        <w:ind w:left="360"/>
        <w:rPr>
          <w:sz w:val="24"/>
        </w:rPr>
      </w:pPr>
      <w:r>
        <w:rPr>
          <w:sz w:val="24"/>
        </w:rPr>
        <w:t>___________________________________________</w:t>
      </w:r>
      <w:r>
        <w:rPr>
          <w:b/>
          <w:sz w:val="24"/>
        </w:rPr>
        <w:t xml:space="preserve">SGSU Sports/ Societies officer </w:t>
      </w:r>
      <w:r>
        <w:rPr>
          <w:sz w:val="24"/>
        </w:rPr>
        <w:t xml:space="preserve"> </w:t>
      </w:r>
    </w:p>
    <w:p w14:paraId="661A2EE1" w14:textId="77777777" w:rsidR="00361836" w:rsidRDefault="00361836" w:rsidP="00361836">
      <w:pPr>
        <w:pStyle w:val="ListParagraph"/>
        <w:ind w:left="360"/>
        <w:rPr>
          <w:sz w:val="18"/>
        </w:rPr>
      </w:pPr>
      <w:r w:rsidRPr="00361836">
        <w:rPr>
          <w:sz w:val="18"/>
        </w:rPr>
        <w:t>Signed</w:t>
      </w:r>
      <w:r>
        <w:rPr>
          <w:sz w:val="18"/>
        </w:rPr>
        <w:t>, print and date</w:t>
      </w:r>
      <w:r w:rsidRPr="00361836">
        <w:rPr>
          <w:sz w:val="18"/>
        </w:rPr>
        <w:t xml:space="preserve"> </w:t>
      </w:r>
    </w:p>
    <w:p w14:paraId="68B201BC" w14:textId="3EC1B8C7" w:rsidR="00361836" w:rsidRDefault="00361836" w:rsidP="00361836">
      <w:pPr>
        <w:pStyle w:val="ListParagraph"/>
        <w:ind w:left="360"/>
        <w:rPr>
          <w:sz w:val="24"/>
        </w:rPr>
      </w:pPr>
      <w:r>
        <w:rPr>
          <w:sz w:val="24"/>
        </w:rPr>
        <w:t>___________________________________________</w:t>
      </w:r>
      <w:r>
        <w:rPr>
          <w:b/>
          <w:sz w:val="24"/>
        </w:rPr>
        <w:t xml:space="preserve">SGSU General Secretary </w:t>
      </w:r>
      <w:r>
        <w:rPr>
          <w:sz w:val="24"/>
        </w:rPr>
        <w:t xml:space="preserve"> </w:t>
      </w:r>
    </w:p>
    <w:p w14:paraId="0FF96D41" w14:textId="77777777" w:rsidR="00361836" w:rsidRDefault="00361836" w:rsidP="00361836">
      <w:pPr>
        <w:pStyle w:val="ListParagraph"/>
        <w:ind w:left="360"/>
        <w:rPr>
          <w:sz w:val="18"/>
        </w:rPr>
      </w:pPr>
      <w:r w:rsidRPr="00361836">
        <w:rPr>
          <w:sz w:val="18"/>
        </w:rPr>
        <w:t>Signed</w:t>
      </w:r>
      <w:r>
        <w:rPr>
          <w:sz w:val="18"/>
        </w:rPr>
        <w:t>, print and date</w:t>
      </w:r>
      <w:r w:rsidRPr="00361836">
        <w:rPr>
          <w:sz w:val="18"/>
        </w:rPr>
        <w:t xml:space="preserve"> </w:t>
      </w:r>
    </w:p>
    <w:p w14:paraId="6EE115ED" w14:textId="77777777" w:rsidR="00361836" w:rsidRDefault="00361836" w:rsidP="00361836">
      <w:pPr>
        <w:pStyle w:val="ListParagraph"/>
        <w:ind w:left="360"/>
        <w:rPr>
          <w:sz w:val="18"/>
        </w:rPr>
      </w:pPr>
    </w:p>
    <w:p w14:paraId="15854BED" w14:textId="77777777" w:rsidR="00361836" w:rsidRDefault="00361836" w:rsidP="00361836">
      <w:pPr>
        <w:pStyle w:val="ListParagraph"/>
        <w:ind w:left="360"/>
        <w:rPr>
          <w:sz w:val="18"/>
        </w:rPr>
      </w:pPr>
    </w:p>
    <w:p w14:paraId="3AA68F08" w14:textId="77777777" w:rsidR="00361836" w:rsidRPr="00361836" w:rsidRDefault="00361836" w:rsidP="00361836">
      <w:pPr>
        <w:rPr>
          <w:b/>
          <w:sz w:val="24"/>
        </w:rPr>
      </w:pPr>
    </w:p>
    <w:p w14:paraId="65BFB89F" w14:textId="7D6DD17B" w:rsidR="00E6704B" w:rsidRDefault="00E6704B" w:rsidP="00E6704B">
      <w:pPr>
        <w:rPr>
          <w:sz w:val="24"/>
        </w:rPr>
      </w:pPr>
      <w:r>
        <w:rPr>
          <w:sz w:val="24"/>
        </w:rPr>
        <w:t xml:space="preserve"> </w:t>
      </w:r>
    </w:p>
    <w:p w14:paraId="14497C2D" w14:textId="77777777" w:rsidR="00E6704B" w:rsidRPr="00E6704B" w:rsidRDefault="00E6704B" w:rsidP="00E6704B">
      <w:pPr>
        <w:rPr>
          <w:sz w:val="24"/>
        </w:rPr>
      </w:pPr>
    </w:p>
    <w:p w14:paraId="19FE39DC" w14:textId="77777777" w:rsidR="003A3176" w:rsidRPr="003A3176" w:rsidRDefault="003A3176" w:rsidP="003A3176">
      <w:pPr>
        <w:rPr>
          <w:sz w:val="24"/>
        </w:rPr>
      </w:pPr>
    </w:p>
    <w:sectPr w:rsidR="003A3176" w:rsidRPr="003A31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621BBC"/>
    <w:multiLevelType w:val="hybridMultilevel"/>
    <w:tmpl w:val="68FC02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5D1FC0"/>
    <w:multiLevelType w:val="hybridMultilevel"/>
    <w:tmpl w:val="7B5AA4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6402BD"/>
    <w:multiLevelType w:val="hybridMultilevel"/>
    <w:tmpl w:val="7456754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2737623"/>
    <w:multiLevelType w:val="hybridMultilevel"/>
    <w:tmpl w:val="C94C10C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E415B47"/>
    <w:multiLevelType w:val="hybridMultilevel"/>
    <w:tmpl w:val="F66E683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635050F"/>
    <w:multiLevelType w:val="hybridMultilevel"/>
    <w:tmpl w:val="9F6A181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C6F61F0"/>
    <w:multiLevelType w:val="multilevel"/>
    <w:tmpl w:val="32EC088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57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3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MDU2NTG2MDY3MjZQ0lEKTi0uzszPAykwrAUA7wb61SwAAAA="/>
  </w:docVars>
  <w:rsids>
    <w:rsidRoot w:val="00C00FAF"/>
    <w:rsid w:val="0015408B"/>
    <w:rsid w:val="001E09CB"/>
    <w:rsid w:val="001E5AF6"/>
    <w:rsid w:val="00266952"/>
    <w:rsid w:val="002C6CCF"/>
    <w:rsid w:val="00361836"/>
    <w:rsid w:val="003A3176"/>
    <w:rsid w:val="004165D2"/>
    <w:rsid w:val="008009CF"/>
    <w:rsid w:val="009A6F78"/>
    <w:rsid w:val="00AB64E3"/>
    <w:rsid w:val="00B16629"/>
    <w:rsid w:val="00C00FAF"/>
    <w:rsid w:val="00C24141"/>
    <w:rsid w:val="00E6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E7B47"/>
  <w15:chartTrackingRefBased/>
  <w15:docId w15:val="{46FBB6AD-2B42-40BE-B07C-B3EC6ABD8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E5AF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5A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E5A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4</Words>
  <Characters>355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es</dc:creator>
  <cp:keywords/>
  <dc:description/>
  <cp:lastModifiedBy>Agnes</cp:lastModifiedBy>
  <cp:revision>2</cp:revision>
  <dcterms:created xsi:type="dcterms:W3CDTF">2017-03-20T23:59:00Z</dcterms:created>
  <dcterms:modified xsi:type="dcterms:W3CDTF">2017-03-20T23:59:00Z</dcterms:modified>
</cp:coreProperties>
</file>